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D51E1" w:rsidRDefault="00C50CDB" w:rsidP="00C50CDB">
      <w:pPr>
        <w:spacing w:line="240" w:lineRule="auto"/>
        <w:jc w:val="center"/>
        <w:rPr>
          <w:b/>
        </w:rPr>
      </w:pPr>
      <w:r w:rsidRPr="00C50CDB">
        <w:rPr>
          <w:b/>
        </w:rPr>
        <w:t>BÁO CÁO LẬP TRÌNH NHÚNG</w:t>
      </w:r>
    </w:p>
    <w:p w:rsidR="00C50CDB" w:rsidRDefault="00C50CDB" w:rsidP="00C50CDB">
      <w:pPr>
        <w:spacing w:line="240" w:lineRule="auto"/>
      </w:pPr>
      <w:r>
        <w:t>Họ và tên: Trần Văn Khánh</w:t>
      </w:r>
    </w:p>
    <w:p w:rsidR="00C50CDB" w:rsidRDefault="00C50CDB" w:rsidP="00C50CDB">
      <w:pPr>
        <w:spacing w:line="240" w:lineRule="auto"/>
      </w:pPr>
      <w:r>
        <w:t>MSSV: 61133801</w:t>
      </w:r>
    </w:p>
    <w:p w:rsidR="00C50CDB" w:rsidRDefault="00C50CDB" w:rsidP="00C50CDB">
      <w:pPr>
        <w:spacing w:line="240" w:lineRule="auto"/>
      </w:pPr>
      <w:r>
        <w:t>Lớp: 61-CNTT2</w:t>
      </w:r>
    </w:p>
    <w:p w:rsidR="00C50CDB" w:rsidRPr="00C5449E" w:rsidRDefault="00C50CDB" w:rsidP="00C5449E">
      <w:pPr>
        <w:pStyle w:val="Heading1"/>
      </w:pPr>
      <w:r w:rsidRPr="00C5449E">
        <w:t>Bài 1. Led nhấp nháy</w:t>
      </w:r>
    </w:p>
    <w:p w:rsidR="00C50CDB" w:rsidRPr="00C5449E" w:rsidRDefault="00C50CDB" w:rsidP="00031857">
      <w:pPr>
        <w:pStyle w:val="Heading2"/>
      </w:pPr>
      <w:r w:rsidRPr="00C5449E">
        <w:t>Mô tả</w:t>
      </w:r>
    </w:p>
    <w:p w:rsidR="00C5449E" w:rsidRPr="00C5449E" w:rsidRDefault="00C50CDB" w:rsidP="00D437EC">
      <w:pPr>
        <w:pStyle w:val="NoSpacing"/>
      </w:pPr>
      <w:r w:rsidRPr="00C5449E">
        <w:t>Bài này thực hiện việc lập trình</w:t>
      </w:r>
      <w:r w:rsidR="00C5449E" w:rsidRPr="00C5449E">
        <w:t xml:space="preserve"> làm cho một đèn Led sáng lên. Đèn Led được kết nối vào chân số 13 của boarch mạch.</w:t>
      </w:r>
    </w:p>
    <w:p w:rsidR="00C5449E" w:rsidRDefault="00C5449E" w:rsidP="00031857">
      <w:pPr>
        <w:pStyle w:val="Heading2"/>
      </w:pPr>
      <w:r>
        <w:t>Sơ đồ mạ</w:t>
      </w:r>
      <w:r w:rsidR="008A54BF">
        <w:t>ch</w:t>
      </w:r>
    </w:p>
    <w:p w:rsidR="00C5449E" w:rsidRDefault="00C5449E" w:rsidP="00C5449E">
      <w:pPr>
        <w:pStyle w:val="ListParagraph"/>
        <w:keepNext/>
        <w:ind w:left="1080"/>
        <w:jc w:val="center"/>
      </w:pPr>
      <w:r w:rsidRPr="00C5449E">
        <w:rPr>
          <w:noProof/>
        </w:rPr>
        <w:drawing>
          <wp:inline distT="0" distB="0" distL="0" distR="0" wp14:anchorId="08ABE9E3" wp14:editId="4638640F">
            <wp:extent cx="3315335" cy="25298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-231" t="9198" b="6186"/>
                    <a:stretch/>
                  </pic:blipFill>
                  <pic:spPr bwMode="auto">
                    <a:xfrm>
                      <a:off x="0" y="0"/>
                      <a:ext cx="3315335" cy="25298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5449E" w:rsidRDefault="00C5449E" w:rsidP="00C5449E">
      <w:pPr>
        <w:pStyle w:val="Caption"/>
        <w:jc w:val="center"/>
      </w:pPr>
      <w:r>
        <w:t xml:space="preserve">Hình </w:t>
      </w:r>
      <w:r w:rsidR="004B3666">
        <w:fldChar w:fldCharType="begin"/>
      </w:r>
      <w:r w:rsidR="004B3666">
        <w:instrText xml:space="preserve"> SEQ Hình \* ARABIC </w:instrText>
      </w:r>
      <w:r w:rsidR="004B3666">
        <w:fldChar w:fldCharType="separate"/>
      </w:r>
      <w:r w:rsidR="00DA65E6">
        <w:rPr>
          <w:noProof/>
        </w:rPr>
        <w:t>1</w:t>
      </w:r>
      <w:r w:rsidR="004B3666">
        <w:rPr>
          <w:noProof/>
        </w:rPr>
        <w:fldChar w:fldCharType="end"/>
      </w:r>
      <w:r>
        <w:t xml:space="preserve"> Sơ đồ thiết kế nối mạch hệ thống</w:t>
      </w:r>
    </w:p>
    <w:p w:rsidR="00C5449E" w:rsidRDefault="008A54BF" w:rsidP="00031857">
      <w:pPr>
        <w:pStyle w:val="Heading2"/>
      </w:pPr>
      <w:r>
        <w:t>Linh kiện</w:t>
      </w:r>
    </w:p>
    <w:p w:rsidR="008A54BF" w:rsidRDefault="008A54BF" w:rsidP="00D437EC">
      <w:pPr>
        <w:pStyle w:val="NoSpacing"/>
        <w:numPr>
          <w:ilvl w:val="0"/>
          <w:numId w:val="6"/>
        </w:numPr>
      </w:pPr>
      <w:r>
        <w:t>1 mạch Arduino Uno</w:t>
      </w:r>
    </w:p>
    <w:p w:rsidR="008A54BF" w:rsidRDefault="008A54BF" w:rsidP="00D437EC">
      <w:pPr>
        <w:pStyle w:val="NoSpacing"/>
        <w:numPr>
          <w:ilvl w:val="0"/>
          <w:numId w:val="6"/>
        </w:numPr>
      </w:pPr>
      <w:r>
        <w:t>1 đèn Led</w:t>
      </w:r>
    </w:p>
    <w:p w:rsidR="008A54BF" w:rsidRPr="00031857" w:rsidRDefault="008A54BF" w:rsidP="00031857">
      <w:pPr>
        <w:pStyle w:val="Heading2"/>
      </w:pPr>
      <w:r w:rsidRPr="00031857">
        <w:t>Code chương trình</w:t>
      </w:r>
    </w:p>
    <w:p w:rsidR="00AE565B" w:rsidRPr="00CB2564" w:rsidRDefault="00CB2564" w:rsidP="00CB2564">
      <w:pPr>
        <w:pStyle w:val="StyleCode"/>
      </w:pPr>
      <w:r w:rsidRPr="00CB2564">
        <w:t>i</w:t>
      </w:r>
      <w:r w:rsidR="00AE565B" w:rsidRPr="00CB2564">
        <w:t>nt ledPin = 13;</w:t>
      </w:r>
    </w:p>
    <w:p w:rsidR="008A54BF" w:rsidRPr="00CB2564" w:rsidRDefault="008A54BF" w:rsidP="00CB2564">
      <w:pPr>
        <w:pStyle w:val="StyleCode"/>
      </w:pPr>
      <w:r w:rsidRPr="00CB2564">
        <w:t xml:space="preserve">void </w:t>
      </w:r>
      <w:r w:rsidRPr="00CB2564">
        <w:rPr>
          <w:b/>
        </w:rPr>
        <w:t>setup</w:t>
      </w:r>
      <w:r w:rsidRPr="00CB2564">
        <w:t>() {</w:t>
      </w:r>
    </w:p>
    <w:p w:rsidR="008A54BF" w:rsidRPr="00CB2564" w:rsidRDefault="008A54BF" w:rsidP="00CB2564">
      <w:pPr>
        <w:pStyle w:val="StyleCode"/>
      </w:pPr>
      <w:r w:rsidRPr="00CB2564">
        <w:t xml:space="preserve"> </w:t>
      </w:r>
      <w:r w:rsidR="00AE565B" w:rsidRPr="00CB2564">
        <w:tab/>
      </w:r>
      <w:r w:rsidRPr="00CB2564">
        <w:t xml:space="preserve"> // put your setup code here, to run once:</w:t>
      </w:r>
    </w:p>
    <w:p w:rsidR="008A54BF" w:rsidRPr="00CB2564" w:rsidRDefault="008A54BF" w:rsidP="00CB2564">
      <w:pPr>
        <w:pStyle w:val="StyleCode"/>
      </w:pPr>
      <w:r w:rsidRPr="00CB2564">
        <w:t xml:space="preserve"> </w:t>
      </w:r>
      <w:r w:rsidR="00AE565B" w:rsidRPr="00CB2564">
        <w:tab/>
      </w:r>
      <w:r w:rsidRPr="00CB2564">
        <w:t xml:space="preserve"> pinMode(</w:t>
      </w:r>
      <w:r w:rsidR="00AE565B" w:rsidRPr="00CB2564">
        <w:t>ledPin</w:t>
      </w:r>
      <w:r w:rsidRPr="00CB2564">
        <w:t>, OUTPUT);</w:t>
      </w:r>
    </w:p>
    <w:p w:rsidR="008A54BF" w:rsidRPr="00CB2564" w:rsidRDefault="008A54BF" w:rsidP="00CB2564">
      <w:pPr>
        <w:pStyle w:val="StyleCode"/>
      </w:pPr>
      <w:r w:rsidRPr="00CB2564">
        <w:t>}</w:t>
      </w:r>
    </w:p>
    <w:p w:rsidR="008A54BF" w:rsidRPr="00CB2564" w:rsidRDefault="008A54BF" w:rsidP="00CB2564">
      <w:pPr>
        <w:pStyle w:val="StyleCode"/>
      </w:pPr>
      <w:r w:rsidRPr="00CB2564">
        <w:t xml:space="preserve">void </w:t>
      </w:r>
      <w:r w:rsidRPr="00CB2564">
        <w:rPr>
          <w:b/>
        </w:rPr>
        <w:t>loop</w:t>
      </w:r>
      <w:r w:rsidRPr="00CB2564">
        <w:t>() {</w:t>
      </w:r>
    </w:p>
    <w:p w:rsidR="008A54BF" w:rsidRPr="00CB2564" w:rsidRDefault="008A54BF" w:rsidP="00CB2564">
      <w:pPr>
        <w:pStyle w:val="StyleCode"/>
      </w:pPr>
      <w:r w:rsidRPr="00CB2564">
        <w:t xml:space="preserve">  </w:t>
      </w:r>
      <w:r w:rsidR="00AE565B" w:rsidRPr="00CB2564">
        <w:tab/>
      </w:r>
      <w:r w:rsidRPr="00CB2564">
        <w:t>digitalWrite(</w:t>
      </w:r>
      <w:r w:rsidR="00AE565B" w:rsidRPr="00CB2564">
        <w:t>ledPin</w:t>
      </w:r>
      <w:r w:rsidRPr="00CB2564">
        <w:t>, HIGH);</w:t>
      </w:r>
    </w:p>
    <w:p w:rsidR="008A54BF" w:rsidRPr="00CB2564" w:rsidRDefault="008A54BF" w:rsidP="00CB2564">
      <w:pPr>
        <w:pStyle w:val="StyleCode"/>
      </w:pPr>
      <w:r w:rsidRPr="00CB2564">
        <w:t xml:space="preserve">  </w:t>
      </w:r>
      <w:r w:rsidR="00AE565B" w:rsidRPr="00CB2564">
        <w:tab/>
      </w:r>
      <w:r w:rsidRPr="00CB2564">
        <w:t>delay(300);</w:t>
      </w:r>
    </w:p>
    <w:p w:rsidR="008A54BF" w:rsidRPr="00CB2564" w:rsidRDefault="008A54BF" w:rsidP="00CB2564">
      <w:pPr>
        <w:pStyle w:val="StyleCode"/>
      </w:pPr>
      <w:r w:rsidRPr="00CB2564">
        <w:t xml:space="preserve">  </w:t>
      </w:r>
      <w:r w:rsidR="00AE565B" w:rsidRPr="00CB2564">
        <w:tab/>
      </w:r>
      <w:r w:rsidRPr="00CB2564">
        <w:t>digitalWrite(</w:t>
      </w:r>
      <w:r w:rsidR="00AE565B" w:rsidRPr="00CB2564">
        <w:t>ledPin</w:t>
      </w:r>
      <w:r w:rsidRPr="00CB2564">
        <w:t>, LOW);</w:t>
      </w:r>
    </w:p>
    <w:p w:rsidR="008A54BF" w:rsidRPr="00CB2564" w:rsidRDefault="00AE565B" w:rsidP="00CB2564">
      <w:pPr>
        <w:pStyle w:val="StyleCode"/>
      </w:pPr>
      <w:r w:rsidRPr="00CB2564">
        <w:t xml:space="preserve"> </w:t>
      </w:r>
      <w:r w:rsidRPr="00CB2564">
        <w:tab/>
      </w:r>
      <w:r w:rsidR="008A54BF" w:rsidRPr="00CB2564">
        <w:t>delay(300);</w:t>
      </w:r>
    </w:p>
    <w:p w:rsidR="008A54BF" w:rsidRPr="00CB2564" w:rsidRDefault="008A54BF" w:rsidP="00CB2564">
      <w:pPr>
        <w:pStyle w:val="StyleCode"/>
      </w:pPr>
      <w:r w:rsidRPr="00CB2564">
        <w:t>}</w:t>
      </w:r>
    </w:p>
    <w:p w:rsidR="008A54BF" w:rsidRDefault="008A54BF" w:rsidP="008A54BF">
      <w:pPr>
        <w:ind w:left="1418"/>
      </w:pPr>
    </w:p>
    <w:p w:rsidR="00AE565B" w:rsidRDefault="00AE565B" w:rsidP="008A54BF">
      <w:pPr>
        <w:ind w:left="1418"/>
      </w:pPr>
    </w:p>
    <w:p w:rsidR="00AE565B" w:rsidRPr="008A54BF" w:rsidRDefault="00AE565B" w:rsidP="00AE565B">
      <w:pPr>
        <w:pStyle w:val="Heading1"/>
      </w:pPr>
      <w:r>
        <w:lastRenderedPageBreak/>
        <w:t>Bài 2. Nháy Led có nút bấm</w:t>
      </w:r>
    </w:p>
    <w:p w:rsidR="008A54BF" w:rsidRDefault="00AE565B" w:rsidP="00CB2564">
      <w:pPr>
        <w:pStyle w:val="Heading2"/>
      </w:pPr>
      <w:r>
        <w:t>Mô tả</w:t>
      </w:r>
    </w:p>
    <w:p w:rsidR="00AE565B" w:rsidRDefault="00AE565B" w:rsidP="00D437EC">
      <w:pPr>
        <w:pStyle w:val="NoSpacing"/>
      </w:pPr>
      <w:r>
        <w:t xml:space="preserve">Bài này thực hiện việc </w:t>
      </w:r>
      <w:r w:rsidR="00CB2564">
        <w:t xml:space="preserve">lập trình làm </w:t>
      </w:r>
      <w:r>
        <w:t>bật/tắt Led thông qua 1 nút bấm</w:t>
      </w:r>
      <w:r w:rsidR="00CB2564">
        <w:t>. Đèn Led được nối với cổng số 13 của boarch mạch thông qua 1 điện trở.</w:t>
      </w:r>
    </w:p>
    <w:p w:rsidR="00CB2564" w:rsidRPr="00CB2564" w:rsidRDefault="00CB2564" w:rsidP="00CB2564">
      <w:pPr>
        <w:pStyle w:val="Heading2"/>
      </w:pPr>
      <w:r>
        <w:t>Sơ đồ mạch</w:t>
      </w:r>
    </w:p>
    <w:p w:rsidR="00CB2564" w:rsidRDefault="00CB2564" w:rsidP="00CB2564">
      <w:pPr>
        <w:pStyle w:val="ListParagraph"/>
        <w:keepNext/>
        <w:ind w:left="1080"/>
        <w:jc w:val="center"/>
      </w:pPr>
      <w:r w:rsidRPr="00CB2564">
        <w:rPr>
          <w:noProof/>
        </w:rPr>
        <w:drawing>
          <wp:inline distT="0" distB="0" distL="0" distR="0" wp14:anchorId="7A6DA130" wp14:editId="5ACD9A8F">
            <wp:extent cx="4586605" cy="2241475"/>
            <wp:effectExtent l="0" t="0" r="4445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602631" cy="2249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5449E" w:rsidRDefault="00CB2564" w:rsidP="00CB2564">
      <w:pPr>
        <w:pStyle w:val="Caption"/>
        <w:jc w:val="center"/>
      </w:pPr>
      <w:r>
        <w:t xml:space="preserve">Hình </w:t>
      </w:r>
      <w:r w:rsidR="004B3666">
        <w:fldChar w:fldCharType="begin"/>
      </w:r>
      <w:r w:rsidR="004B3666">
        <w:instrText xml:space="preserve"> SEQ Hình \* ARABIC </w:instrText>
      </w:r>
      <w:r w:rsidR="004B3666">
        <w:fldChar w:fldCharType="separate"/>
      </w:r>
      <w:r w:rsidR="00DA65E6">
        <w:rPr>
          <w:noProof/>
        </w:rPr>
        <w:t>2</w:t>
      </w:r>
      <w:r w:rsidR="004B3666">
        <w:rPr>
          <w:noProof/>
        </w:rPr>
        <w:fldChar w:fldCharType="end"/>
      </w:r>
      <w:r>
        <w:t xml:space="preserve"> Sơ đồ thiết kế mạch hệ thống</w:t>
      </w:r>
    </w:p>
    <w:p w:rsidR="00CB2564" w:rsidRDefault="00CB2564" w:rsidP="00CB2564">
      <w:pPr>
        <w:pStyle w:val="Heading2"/>
      </w:pPr>
      <w:r>
        <w:t>Linh kiện</w:t>
      </w:r>
    </w:p>
    <w:p w:rsidR="00CB2564" w:rsidRDefault="00CB2564" w:rsidP="00D437EC">
      <w:pPr>
        <w:pStyle w:val="NoSpacing"/>
        <w:numPr>
          <w:ilvl w:val="0"/>
          <w:numId w:val="6"/>
        </w:numPr>
      </w:pPr>
      <w:r>
        <w:t>1 mạch Arduino Uno</w:t>
      </w:r>
    </w:p>
    <w:p w:rsidR="00CB2564" w:rsidRDefault="00CB2564" w:rsidP="00D437EC">
      <w:pPr>
        <w:pStyle w:val="NoSpacing"/>
        <w:numPr>
          <w:ilvl w:val="0"/>
          <w:numId w:val="6"/>
        </w:numPr>
      </w:pPr>
      <w:r>
        <w:t>1 đèn Led</w:t>
      </w:r>
    </w:p>
    <w:p w:rsidR="00CB2564" w:rsidRPr="00CB2564" w:rsidRDefault="00CB2564" w:rsidP="00D437EC">
      <w:pPr>
        <w:pStyle w:val="NoSpacing"/>
        <w:numPr>
          <w:ilvl w:val="0"/>
          <w:numId w:val="6"/>
        </w:numPr>
      </w:pPr>
      <w:r>
        <w:t>1 điện trở 100 Ω và 1 điện trỡ 10k Ω</w:t>
      </w:r>
    </w:p>
    <w:p w:rsidR="00CB2564" w:rsidRPr="00CB2564" w:rsidRDefault="00CB2564" w:rsidP="00D437EC">
      <w:pPr>
        <w:pStyle w:val="NoSpacing"/>
        <w:numPr>
          <w:ilvl w:val="0"/>
          <w:numId w:val="6"/>
        </w:numPr>
      </w:pPr>
      <w:r>
        <w:t>1 nút bấm</w:t>
      </w:r>
    </w:p>
    <w:p w:rsidR="00CB2564" w:rsidRDefault="00CB2564" w:rsidP="00CB2564">
      <w:pPr>
        <w:pStyle w:val="Heading2"/>
      </w:pPr>
      <w:r>
        <w:t>Code chương trình</w:t>
      </w:r>
    </w:p>
    <w:p w:rsidR="00CB2564" w:rsidRPr="00CB2564" w:rsidRDefault="00CB2564" w:rsidP="00CB2564">
      <w:pPr>
        <w:pStyle w:val="StyleCode"/>
      </w:pPr>
      <w:r w:rsidRPr="00CB2564">
        <w:t>int x = 0;</w:t>
      </w:r>
    </w:p>
    <w:p w:rsidR="00CB2564" w:rsidRPr="00CB2564" w:rsidRDefault="00CB2564" w:rsidP="00CB2564">
      <w:pPr>
        <w:pStyle w:val="StyleCode"/>
      </w:pPr>
      <w:r w:rsidRPr="00CB2564">
        <w:t xml:space="preserve">void </w:t>
      </w:r>
      <w:r w:rsidRPr="00093194">
        <w:rPr>
          <w:b/>
        </w:rPr>
        <w:t>setup</w:t>
      </w:r>
      <w:r w:rsidRPr="00CB2564">
        <w:t>() {</w:t>
      </w:r>
    </w:p>
    <w:p w:rsidR="00CB2564" w:rsidRPr="00CB2564" w:rsidRDefault="00CB2564" w:rsidP="00CB2564">
      <w:pPr>
        <w:pStyle w:val="StyleCode"/>
      </w:pPr>
      <w:r w:rsidRPr="00CB2564">
        <w:t xml:space="preserve">  </w:t>
      </w:r>
      <w:r>
        <w:tab/>
      </w:r>
      <w:r w:rsidRPr="00CB2564">
        <w:t>// put your setup code here, to run once:</w:t>
      </w:r>
    </w:p>
    <w:p w:rsidR="00CB2564" w:rsidRPr="00CB2564" w:rsidRDefault="00CB2564" w:rsidP="00CB2564">
      <w:pPr>
        <w:pStyle w:val="StyleCode"/>
      </w:pPr>
      <w:r w:rsidRPr="00CB2564">
        <w:t xml:space="preserve">  </w:t>
      </w:r>
      <w:r>
        <w:tab/>
      </w:r>
      <w:r w:rsidRPr="00CB2564">
        <w:t>pinMode(2, INPUT);</w:t>
      </w:r>
    </w:p>
    <w:p w:rsidR="00CB2564" w:rsidRPr="00CB2564" w:rsidRDefault="00CB2564" w:rsidP="00CB2564">
      <w:pPr>
        <w:pStyle w:val="StyleCode"/>
      </w:pPr>
      <w:r w:rsidRPr="00CB2564">
        <w:t xml:space="preserve">  </w:t>
      </w:r>
      <w:r>
        <w:tab/>
      </w:r>
      <w:r w:rsidRPr="00CB2564">
        <w:t>pinMode(13, OUTPUT);</w:t>
      </w:r>
    </w:p>
    <w:p w:rsidR="00CB2564" w:rsidRPr="00CB2564" w:rsidRDefault="00CB2564" w:rsidP="00CB2564">
      <w:pPr>
        <w:pStyle w:val="StyleCode"/>
      </w:pPr>
      <w:r w:rsidRPr="00CB2564">
        <w:t>}</w:t>
      </w:r>
    </w:p>
    <w:p w:rsidR="00CB2564" w:rsidRPr="00CB2564" w:rsidRDefault="00CB2564" w:rsidP="00CB2564">
      <w:pPr>
        <w:pStyle w:val="StyleCode"/>
      </w:pPr>
    </w:p>
    <w:p w:rsidR="00CB2564" w:rsidRPr="00CB2564" w:rsidRDefault="00CB2564" w:rsidP="00CB2564">
      <w:pPr>
        <w:pStyle w:val="StyleCode"/>
      </w:pPr>
      <w:r w:rsidRPr="00CB2564">
        <w:t xml:space="preserve">void </w:t>
      </w:r>
      <w:r w:rsidRPr="00093194">
        <w:rPr>
          <w:b/>
        </w:rPr>
        <w:t>loop</w:t>
      </w:r>
      <w:r w:rsidRPr="00CB2564">
        <w:t>() {</w:t>
      </w:r>
    </w:p>
    <w:p w:rsidR="00CB2564" w:rsidRPr="00CB2564" w:rsidRDefault="00CB2564" w:rsidP="00CB2564">
      <w:pPr>
        <w:pStyle w:val="StyleCode"/>
      </w:pPr>
      <w:r w:rsidRPr="00CB2564">
        <w:t xml:space="preserve">  </w:t>
      </w:r>
      <w:r>
        <w:tab/>
      </w:r>
      <w:r w:rsidRPr="00CB2564">
        <w:t>// put your main code here, to run repeatedly:</w:t>
      </w:r>
    </w:p>
    <w:p w:rsidR="00CB2564" w:rsidRPr="00CB2564" w:rsidRDefault="00CB2564" w:rsidP="00CB2564">
      <w:pPr>
        <w:pStyle w:val="StyleCode"/>
      </w:pPr>
      <w:r>
        <w:t xml:space="preserve">  </w:t>
      </w:r>
      <w:r>
        <w:tab/>
        <w:t>x = digitalRead(2);</w:t>
      </w:r>
    </w:p>
    <w:p w:rsidR="00CB2564" w:rsidRPr="00CB2564" w:rsidRDefault="00CB2564" w:rsidP="00CB2564">
      <w:pPr>
        <w:pStyle w:val="StyleCode"/>
      </w:pPr>
      <w:r w:rsidRPr="00CB2564">
        <w:t xml:space="preserve">  </w:t>
      </w:r>
      <w:r>
        <w:tab/>
      </w:r>
      <w:r w:rsidRPr="00CB2564">
        <w:t>if( x == HIGH) {</w:t>
      </w:r>
    </w:p>
    <w:p w:rsidR="00CB2564" w:rsidRPr="00CB2564" w:rsidRDefault="00CB2564" w:rsidP="00CB2564">
      <w:pPr>
        <w:pStyle w:val="StyleCode"/>
      </w:pPr>
      <w:r w:rsidRPr="00CB2564">
        <w:t xml:space="preserve">    </w:t>
      </w:r>
      <w:r>
        <w:tab/>
      </w:r>
      <w:r>
        <w:tab/>
      </w:r>
      <w:r w:rsidRPr="00CB2564">
        <w:t>digitalWrite(13, HIGH);</w:t>
      </w:r>
    </w:p>
    <w:p w:rsidR="00CB2564" w:rsidRPr="00CB2564" w:rsidRDefault="00CB2564" w:rsidP="00CB2564">
      <w:pPr>
        <w:pStyle w:val="StyleCode"/>
      </w:pPr>
      <w:r w:rsidRPr="00CB2564">
        <w:t xml:space="preserve">  </w:t>
      </w:r>
      <w:r>
        <w:tab/>
      </w:r>
      <w:r w:rsidRPr="00CB2564">
        <w:t>} else {</w:t>
      </w:r>
    </w:p>
    <w:p w:rsidR="00CB2564" w:rsidRPr="00CB2564" w:rsidRDefault="00CB2564" w:rsidP="00CB2564">
      <w:pPr>
        <w:pStyle w:val="StyleCode"/>
      </w:pPr>
      <w:r w:rsidRPr="00CB2564">
        <w:t xml:space="preserve">    </w:t>
      </w:r>
      <w:r>
        <w:tab/>
      </w:r>
      <w:r>
        <w:tab/>
      </w:r>
      <w:r w:rsidRPr="00CB2564">
        <w:t>digitalWrite(13, LOW);</w:t>
      </w:r>
    </w:p>
    <w:p w:rsidR="00CB2564" w:rsidRPr="00CB2564" w:rsidRDefault="00CB2564" w:rsidP="00CB2564">
      <w:pPr>
        <w:pStyle w:val="StyleCode"/>
      </w:pPr>
      <w:r w:rsidRPr="00CB2564">
        <w:t xml:space="preserve">  </w:t>
      </w:r>
      <w:r>
        <w:tab/>
      </w:r>
      <w:r w:rsidRPr="00CB2564">
        <w:t>}</w:t>
      </w:r>
    </w:p>
    <w:p w:rsidR="00CB2564" w:rsidRPr="00CB2564" w:rsidRDefault="00CB2564" w:rsidP="00CB2564">
      <w:pPr>
        <w:pStyle w:val="StyleCode"/>
      </w:pPr>
      <w:r w:rsidRPr="00CB2564">
        <w:t>}</w:t>
      </w:r>
    </w:p>
    <w:p w:rsidR="00CB2564" w:rsidRDefault="00CB2564" w:rsidP="00CB2564"/>
    <w:p w:rsidR="007D182A" w:rsidRDefault="007D182A" w:rsidP="00CB2564"/>
    <w:p w:rsidR="007D182A" w:rsidRDefault="007D182A" w:rsidP="00CB2564"/>
    <w:p w:rsidR="007D182A" w:rsidRDefault="009B286D" w:rsidP="00501A2C">
      <w:pPr>
        <w:pStyle w:val="Heading1"/>
      </w:pPr>
      <w:r>
        <w:lastRenderedPageBreak/>
        <w:t>Bài 3. Nháy Led với cảm biến nhiệt độ</w:t>
      </w:r>
    </w:p>
    <w:p w:rsidR="009B286D" w:rsidRDefault="009B286D" w:rsidP="00501A2C">
      <w:pPr>
        <w:pStyle w:val="Heading2"/>
      </w:pPr>
      <w:r>
        <w:t>Mô tả</w:t>
      </w:r>
    </w:p>
    <w:p w:rsidR="009B286D" w:rsidRDefault="009B286D" w:rsidP="00D437EC">
      <w:pPr>
        <w:pStyle w:val="NoSpacing"/>
      </w:pPr>
      <w:r>
        <w:t>Bài này thực hiện việc lập trình điều khiển Led sáng tắt với cảm biến nhiệt độ. Đèn Led sẽ</w:t>
      </w:r>
      <w:r w:rsidR="004E70B9">
        <w:t xml:space="preserve"> nối với cổng số 11 của boarch mạch</w:t>
      </w:r>
      <w:r w:rsidR="00DE1124">
        <w:t>, 1 cảm biến nhệt độ được nối với cổng A0 của boarch mạch.</w:t>
      </w:r>
    </w:p>
    <w:p w:rsidR="00501A2C" w:rsidRDefault="00501A2C" w:rsidP="00501A2C">
      <w:pPr>
        <w:pStyle w:val="Heading2"/>
      </w:pPr>
      <w:r>
        <w:t>Sơ đồ mạch điện</w:t>
      </w:r>
    </w:p>
    <w:p w:rsidR="00501A2C" w:rsidRDefault="00501A2C" w:rsidP="00501A2C">
      <w:pPr>
        <w:keepNext/>
        <w:jc w:val="center"/>
      </w:pPr>
      <w:r w:rsidRPr="00501A2C">
        <w:rPr>
          <w:noProof/>
        </w:rPr>
        <w:drawing>
          <wp:inline distT="0" distB="0" distL="0" distR="0" wp14:anchorId="51BB4D59" wp14:editId="1993214E">
            <wp:extent cx="4258945" cy="2581378"/>
            <wp:effectExtent l="0" t="0" r="825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275415" cy="2591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01A2C" w:rsidRDefault="00501A2C" w:rsidP="00501A2C">
      <w:pPr>
        <w:pStyle w:val="Caption"/>
        <w:jc w:val="center"/>
      </w:pPr>
      <w:r>
        <w:t xml:space="preserve">Hình </w:t>
      </w:r>
      <w:r w:rsidR="004B3666">
        <w:fldChar w:fldCharType="begin"/>
      </w:r>
      <w:r w:rsidR="004B3666">
        <w:instrText xml:space="preserve"> SEQ Hình \* ARABIC </w:instrText>
      </w:r>
      <w:r w:rsidR="004B3666">
        <w:fldChar w:fldCharType="separate"/>
      </w:r>
      <w:r w:rsidR="00DA65E6">
        <w:rPr>
          <w:noProof/>
        </w:rPr>
        <w:t>3</w:t>
      </w:r>
      <w:r w:rsidR="004B3666">
        <w:rPr>
          <w:noProof/>
        </w:rPr>
        <w:fldChar w:fldCharType="end"/>
      </w:r>
      <w:r>
        <w:t xml:space="preserve"> Sơ đồ thiết kế</w:t>
      </w:r>
    </w:p>
    <w:p w:rsidR="00501A2C" w:rsidRDefault="003368AC" w:rsidP="003368AC">
      <w:pPr>
        <w:pStyle w:val="Heading2"/>
      </w:pPr>
      <w:r>
        <w:t>Linh kiện</w:t>
      </w:r>
    </w:p>
    <w:p w:rsidR="003368AC" w:rsidRPr="003368AC" w:rsidRDefault="003368AC" w:rsidP="00D437EC">
      <w:pPr>
        <w:pStyle w:val="NoSpacing"/>
        <w:numPr>
          <w:ilvl w:val="0"/>
          <w:numId w:val="10"/>
        </w:numPr>
      </w:pPr>
      <w:r w:rsidRPr="003368AC">
        <w:t>1 mạch Arduino Uno</w:t>
      </w:r>
    </w:p>
    <w:p w:rsidR="003368AC" w:rsidRPr="003368AC" w:rsidRDefault="003368AC" w:rsidP="00D437EC">
      <w:pPr>
        <w:pStyle w:val="NoSpacing"/>
        <w:numPr>
          <w:ilvl w:val="0"/>
          <w:numId w:val="10"/>
        </w:numPr>
      </w:pPr>
      <w:r w:rsidRPr="003368AC">
        <w:t>1 đèn Led</w:t>
      </w:r>
    </w:p>
    <w:p w:rsidR="003368AC" w:rsidRPr="003368AC" w:rsidRDefault="003368AC" w:rsidP="00D437EC">
      <w:pPr>
        <w:pStyle w:val="NoSpacing"/>
        <w:numPr>
          <w:ilvl w:val="0"/>
          <w:numId w:val="10"/>
        </w:numPr>
      </w:pPr>
      <w:r w:rsidRPr="003368AC">
        <w:t xml:space="preserve">1 điện trở </w:t>
      </w:r>
      <w:r>
        <w:t xml:space="preserve">100k </w:t>
      </w:r>
      <w:r w:rsidRPr="003368AC">
        <w:t>Ω</w:t>
      </w:r>
    </w:p>
    <w:p w:rsidR="003368AC" w:rsidRDefault="003368AC" w:rsidP="00D437EC">
      <w:pPr>
        <w:pStyle w:val="NoSpacing"/>
        <w:numPr>
          <w:ilvl w:val="0"/>
          <w:numId w:val="10"/>
        </w:numPr>
      </w:pPr>
      <w:r w:rsidRPr="003368AC">
        <w:t xml:space="preserve">1 </w:t>
      </w:r>
      <w:r>
        <w:t>cảm biến nhiệt độ</w:t>
      </w:r>
    </w:p>
    <w:p w:rsidR="003368AC" w:rsidRDefault="003368AC" w:rsidP="003368AC">
      <w:pPr>
        <w:pStyle w:val="Heading2"/>
      </w:pPr>
      <w:r>
        <w:t>Code chương trình</w:t>
      </w:r>
    </w:p>
    <w:p w:rsidR="001B4F54" w:rsidRDefault="001B4F54" w:rsidP="001B4F54">
      <w:pPr>
        <w:pStyle w:val="StyleCode"/>
      </w:pPr>
      <w:r>
        <w:t xml:space="preserve">void </w:t>
      </w:r>
      <w:r w:rsidRPr="001B4F54">
        <w:rPr>
          <w:b/>
        </w:rPr>
        <w:t>setup</w:t>
      </w:r>
      <w:r>
        <w:t>() {</w:t>
      </w:r>
    </w:p>
    <w:p w:rsidR="001B4F54" w:rsidRDefault="001B4F54" w:rsidP="001B4F54">
      <w:pPr>
        <w:pStyle w:val="StyleCode"/>
      </w:pPr>
      <w:r>
        <w:t xml:space="preserve">  </w:t>
      </w:r>
      <w:r>
        <w:tab/>
        <w:t>Serial.begin(9600);</w:t>
      </w:r>
    </w:p>
    <w:p w:rsidR="001B4F54" w:rsidRDefault="001B4F54" w:rsidP="001B4F54">
      <w:pPr>
        <w:pStyle w:val="StyleCode"/>
      </w:pPr>
      <w:r>
        <w:t xml:space="preserve">  </w:t>
      </w:r>
      <w:r>
        <w:tab/>
        <w:t>pinMode(11,OUTPUT);</w:t>
      </w:r>
    </w:p>
    <w:p w:rsidR="001B4F54" w:rsidRDefault="001B4F54" w:rsidP="001B4F54">
      <w:pPr>
        <w:pStyle w:val="StyleCode"/>
      </w:pPr>
      <w:r>
        <w:t>}</w:t>
      </w:r>
    </w:p>
    <w:p w:rsidR="001B4F54" w:rsidRDefault="001B4F54" w:rsidP="001B4F54">
      <w:pPr>
        <w:pStyle w:val="StyleCode"/>
      </w:pPr>
      <w:r>
        <w:t xml:space="preserve">void </w:t>
      </w:r>
      <w:r w:rsidRPr="001B4F54">
        <w:rPr>
          <w:b/>
        </w:rPr>
        <w:t>loop</w:t>
      </w:r>
      <w:r>
        <w:t>() {</w:t>
      </w:r>
    </w:p>
    <w:p w:rsidR="001B4F54" w:rsidRDefault="001B4F54" w:rsidP="001B4F54">
      <w:pPr>
        <w:pStyle w:val="StyleCode"/>
      </w:pPr>
      <w:r>
        <w:t xml:space="preserve">  </w:t>
      </w:r>
      <w:r>
        <w:tab/>
        <w:t xml:space="preserve">int reading = analogRead(A0); </w:t>
      </w:r>
    </w:p>
    <w:p w:rsidR="001B4F54" w:rsidRDefault="001B4F54" w:rsidP="001B4F54">
      <w:pPr>
        <w:pStyle w:val="StyleCode"/>
      </w:pPr>
      <w:r>
        <w:t xml:space="preserve">  </w:t>
      </w:r>
      <w:r>
        <w:tab/>
        <w:t>int T= map(reading, 20, 358, -40, 125);</w:t>
      </w:r>
    </w:p>
    <w:p w:rsidR="001B4F54" w:rsidRDefault="001B4F54" w:rsidP="001B4F54">
      <w:pPr>
        <w:pStyle w:val="StyleCode"/>
      </w:pPr>
      <w:r>
        <w:t xml:space="preserve">  </w:t>
      </w:r>
      <w:r>
        <w:tab/>
        <w:t>if(T&gt;0){</w:t>
      </w:r>
    </w:p>
    <w:p w:rsidR="001B4F54" w:rsidRDefault="001B4F54" w:rsidP="001B4F54">
      <w:pPr>
        <w:pStyle w:val="StyleCode"/>
      </w:pPr>
      <w:r>
        <w:t xml:space="preserve">  </w:t>
      </w:r>
      <w:r>
        <w:tab/>
      </w:r>
      <w:r>
        <w:tab/>
        <w:t>digitalWrite(11, HIGH);</w:t>
      </w:r>
    </w:p>
    <w:p w:rsidR="001B4F54" w:rsidRDefault="001B4F54" w:rsidP="001B4F54">
      <w:pPr>
        <w:pStyle w:val="StyleCode"/>
      </w:pPr>
      <w:r>
        <w:t xml:space="preserve">  </w:t>
      </w:r>
      <w:r>
        <w:tab/>
        <w:t>}</w:t>
      </w:r>
    </w:p>
    <w:p w:rsidR="001B4F54" w:rsidRDefault="001B4F54" w:rsidP="001B4F54">
      <w:pPr>
        <w:pStyle w:val="StyleCode"/>
      </w:pPr>
      <w:r>
        <w:t xml:space="preserve">  </w:t>
      </w:r>
      <w:r>
        <w:tab/>
        <w:t>else {</w:t>
      </w:r>
    </w:p>
    <w:p w:rsidR="001B4F54" w:rsidRDefault="001B4F54" w:rsidP="001B4F54">
      <w:pPr>
        <w:pStyle w:val="StyleCode"/>
      </w:pPr>
      <w:r>
        <w:t xml:space="preserve">  </w:t>
      </w:r>
      <w:r>
        <w:tab/>
      </w:r>
      <w:r>
        <w:tab/>
        <w:t>digitalWrite(11, LOW);</w:t>
      </w:r>
    </w:p>
    <w:p w:rsidR="001B4F54" w:rsidRDefault="001B4F54" w:rsidP="001B4F54">
      <w:pPr>
        <w:pStyle w:val="StyleCode"/>
      </w:pPr>
      <w:r>
        <w:t xml:space="preserve">  </w:t>
      </w:r>
      <w:r>
        <w:tab/>
        <w:t>}</w:t>
      </w:r>
    </w:p>
    <w:p w:rsidR="001B4F54" w:rsidRDefault="001B4F54" w:rsidP="001B4F54">
      <w:pPr>
        <w:pStyle w:val="StyleCode"/>
      </w:pPr>
      <w:r>
        <w:t xml:space="preserve">   </w:t>
      </w:r>
      <w:r>
        <w:tab/>
        <w:t>delay(1000);</w:t>
      </w:r>
    </w:p>
    <w:p w:rsidR="001B4F54" w:rsidRPr="001B4F54" w:rsidRDefault="001B4F54" w:rsidP="001B4F54">
      <w:pPr>
        <w:pStyle w:val="StyleCode"/>
      </w:pPr>
      <w:r>
        <w:t>}</w:t>
      </w:r>
    </w:p>
    <w:p w:rsidR="003368AC" w:rsidRPr="003368AC" w:rsidRDefault="003368AC" w:rsidP="003368AC"/>
    <w:p w:rsidR="003368AC" w:rsidRDefault="003368AC" w:rsidP="00501A2C"/>
    <w:p w:rsidR="003368AC" w:rsidRDefault="005547D9" w:rsidP="005547D9">
      <w:pPr>
        <w:pStyle w:val="Heading1"/>
      </w:pPr>
      <w:r>
        <w:lastRenderedPageBreak/>
        <w:t>Bài 4. Nháy Led RGB</w:t>
      </w:r>
    </w:p>
    <w:p w:rsidR="005547D9" w:rsidRDefault="005547D9" w:rsidP="00D437EC">
      <w:pPr>
        <w:pStyle w:val="Heading2"/>
      </w:pPr>
      <w:r>
        <w:t>Mô tả</w:t>
      </w:r>
    </w:p>
    <w:p w:rsidR="005547D9" w:rsidRPr="00D437EC" w:rsidRDefault="005547D9" w:rsidP="00D437EC">
      <w:pPr>
        <w:pStyle w:val="NoSpacing"/>
      </w:pPr>
      <w:r w:rsidRPr="00D437EC">
        <w:t>Bài này sẽ thực hiện việc lập trình điều khiểu đèn Led màu RGB.</w:t>
      </w:r>
      <w:r w:rsidR="00D437EC" w:rsidRPr="00D437EC">
        <w:t xml:space="preserve"> Đèn Led sẽ được nối với cổng 9, 10, 11 của boarch mạch thông qua qua biến trở R.</w:t>
      </w:r>
    </w:p>
    <w:p w:rsidR="005547D9" w:rsidRDefault="00C26675" w:rsidP="00C26675">
      <w:pPr>
        <w:pStyle w:val="Heading2"/>
      </w:pPr>
      <w:r>
        <w:t>Sơ đồ mạch điện</w:t>
      </w:r>
    </w:p>
    <w:p w:rsidR="00C26675" w:rsidRDefault="00C26675" w:rsidP="00C26675">
      <w:pPr>
        <w:keepNext/>
        <w:jc w:val="center"/>
      </w:pPr>
      <w:r w:rsidRPr="00C26675">
        <w:rPr>
          <w:noProof/>
        </w:rPr>
        <w:drawing>
          <wp:inline distT="0" distB="0" distL="0" distR="0" wp14:anchorId="61763B34" wp14:editId="0FCA2378">
            <wp:extent cx="4003626" cy="22174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31562" cy="2232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6675" w:rsidRDefault="00C26675" w:rsidP="00C26675">
      <w:pPr>
        <w:pStyle w:val="Caption"/>
        <w:jc w:val="center"/>
      </w:pPr>
      <w:r>
        <w:t xml:space="preserve">HÌnh </w:t>
      </w:r>
      <w:r w:rsidR="004B3666">
        <w:fldChar w:fldCharType="begin"/>
      </w:r>
      <w:r w:rsidR="004B3666">
        <w:instrText xml:space="preserve"> SEQ HÌnh \* ARABIC </w:instrText>
      </w:r>
      <w:r w:rsidR="004B3666">
        <w:fldChar w:fldCharType="separate"/>
      </w:r>
      <w:r w:rsidR="00DA65E6">
        <w:rPr>
          <w:noProof/>
        </w:rPr>
        <w:t>4</w:t>
      </w:r>
      <w:r w:rsidR="004B3666">
        <w:rPr>
          <w:noProof/>
        </w:rPr>
        <w:fldChar w:fldCharType="end"/>
      </w:r>
      <w:r w:rsidR="00441F0F">
        <w:t xml:space="preserve"> Sơ đồ thiết kế</w:t>
      </w:r>
    </w:p>
    <w:p w:rsidR="00441F0F" w:rsidRDefault="00441F0F" w:rsidP="00441F0F">
      <w:pPr>
        <w:pStyle w:val="Heading2"/>
      </w:pPr>
      <w:r>
        <w:t>Linh kiện</w:t>
      </w:r>
    </w:p>
    <w:p w:rsidR="00441F0F" w:rsidRDefault="00441F0F" w:rsidP="00441F0F">
      <w:pPr>
        <w:pStyle w:val="NoSpacing"/>
        <w:numPr>
          <w:ilvl w:val="0"/>
          <w:numId w:val="12"/>
        </w:numPr>
      </w:pPr>
      <w:r>
        <w:t>1 đèn led màu RGB</w:t>
      </w:r>
    </w:p>
    <w:p w:rsidR="00441F0F" w:rsidRDefault="00441F0F" w:rsidP="00441F0F">
      <w:pPr>
        <w:pStyle w:val="NoSpacing"/>
        <w:numPr>
          <w:ilvl w:val="0"/>
          <w:numId w:val="12"/>
        </w:numPr>
        <w:rPr>
          <w:rFonts w:cs="Times New Roman"/>
        </w:rPr>
      </w:pPr>
      <w:r>
        <w:t xml:space="preserve">3 điện trở R 10 </w:t>
      </w:r>
      <w:r>
        <w:rPr>
          <w:rFonts w:cs="Times New Roman"/>
        </w:rPr>
        <w:t>Ω</w:t>
      </w:r>
    </w:p>
    <w:p w:rsidR="00441F0F" w:rsidRDefault="0045462F" w:rsidP="0045462F">
      <w:pPr>
        <w:pStyle w:val="Heading2"/>
      </w:pPr>
      <w:r>
        <w:t>Code chương trình</w:t>
      </w:r>
    </w:p>
    <w:p w:rsidR="0045462F" w:rsidRDefault="0045462F" w:rsidP="0045462F">
      <w:pPr>
        <w:pStyle w:val="StyleCode"/>
      </w:pPr>
      <w:r>
        <w:t xml:space="preserve">void </w:t>
      </w:r>
      <w:r w:rsidRPr="0045462F">
        <w:rPr>
          <w:b/>
        </w:rPr>
        <w:t>setup</w:t>
      </w:r>
      <w:r>
        <w:t>() {</w:t>
      </w:r>
    </w:p>
    <w:p w:rsidR="0045462F" w:rsidRDefault="0045462F" w:rsidP="0045462F">
      <w:pPr>
        <w:pStyle w:val="StyleCode"/>
      </w:pPr>
      <w:r>
        <w:t xml:space="preserve">  pinMode(11, OUTPUT);</w:t>
      </w:r>
    </w:p>
    <w:p w:rsidR="0045462F" w:rsidRDefault="0045462F" w:rsidP="0045462F">
      <w:pPr>
        <w:pStyle w:val="StyleCode"/>
      </w:pPr>
      <w:r>
        <w:t xml:space="preserve">  pinMode(10, OUTPUT);</w:t>
      </w:r>
    </w:p>
    <w:p w:rsidR="0045462F" w:rsidRDefault="0045462F" w:rsidP="0045462F">
      <w:pPr>
        <w:pStyle w:val="StyleCode"/>
      </w:pPr>
      <w:r>
        <w:t xml:space="preserve">  pinMode(9, OUTPUT);</w:t>
      </w:r>
    </w:p>
    <w:p w:rsidR="0045462F" w:rsidRDefault="0045462F" w:rsidP="0045462F">
      <w:pPr>
        <w:pStyle w:val="StyleCode"/>
      </w:pPr>
      <w:r>
        <w:t>}</w:t>
      </w:r>
    </w:p>
    <w:p w:rsidR="0045462F" w:rsidRDefault="0045462F" w:rsidP="0045462F">
      <w:pPr>
        <w:pStyle w:val="StyleCode"/>
      </w:pPr>
      <w:r>
        <w:t xml:space="preserve">void </w:t>
      </w:r>
      <w:r w:rsidRPr="0045462F">
        <w:rPr>
          <w:b/>
        </w:rPr>
        <w:t>loop</w:t>
      </w:r>
      <w:r>
        <w:t>() {</w:t>
      </w:r>
    </w:p>
    <w:p w:rsidR="0045462F" w:rsidRDefault="0045462F" w:rsidP="0045462F">
      <w:pPr>
        <w:pStyle w:val="StyleCode"/>
      </w:pPr>
      <w:r>
        <w:t xml:space="preserve">  analogWrite(11,255);</w:t>
      </w:r>
    </w:p>
    <w:p w:rsidR="0045462F" w:rsidRDefault="0045462F" w:rsidP="0045462F">
      <w:pPr>
        <w:pStyle w:val="StyleCode"/>
      </w:pPr>
      <w:r>
        <w:t xml:space="preserve">  analogWrite(10,24);</w:t>
      </w:r>
    </w:p>
    <w:p w:rsidR="0045462F" w:rsidRDefault="0045462F" w:rsidP="0045462F">
      <w:pPr>
        <w:pStyle w:val="StyleCode"/>
      </w:pPr>
      <w:r>
        <w:t xml:space="preserve">  analogWrite(9,166);</w:t>
      </w:r>
    </w:p>
    <w:p w:rsidR="0045462F" w:rsidRDefault="0045462F" w:rsidP="0045462F">
      <w:pPr>
        <w:pStyle w:val="StyleCode"/>
      </w:pPr>
      <w:r>
        <w:t xml:space="preserve">  delay(100);</w:t>
      </w:r>
    </w:p>
    <w:p w:rsidR="0045462F" w:rsidRDefault="0045462F" w:rsidP="0045462F">
      <w:pPr>
        <w:pStyle w:val="StyleCode"/>
      </w:pPr>
      <w:r>
        <w:t xml:space="preserve">  </w:t>
      </w:r>
    </w:p>
    <w:p w:rsidR="0045462F" w:rsidRDefault="0045462F" w:rsidP="0045462F">
      <w:pPr>
        <w:pStyle w:val="StyleCode"/>
      </w:pPr>
      <w:r>
        <w:t xml:space="preserve">  analogWrite(11,144);</w:t>
      </w:r>
    </w:p>
    <w:p w:rsidR="0045462F" w:rsidRDefault="0045462F" w:rsidP="0045462F">
      <w:pPr>
        <w:pStyle w:val="StyleCode"/>
      </w:pPr>
      <w:r>
        <w:t xml:space="preserve">  analogWrite(10,221);</w:t>
      </w:r>
    </w:p>
    <w:p w:rsidR="0045462F" w:rsidRDefault="0045462F" w:rsidP="0045462F">
      <w:pPr>
        <w:pStyle w:val="StyleCode"/>
      </w:pPr>
      <w:r>
        <w:t xml:space="preserve">  analogWrite(9,12);</w:t>
      </w:r>
    </w:p>
    <w:p w:rsidR="0045462F" w:rsidRDefault="0045462F" w:rsidP="0045462F">
      <w:pPr>
        <w:pStyle w:val="StyleCode"/>
      </w:pPr>
      <w:r>
        <w:t xml:space="preserve">  delay(100);</w:t>
      </w:r>
    </w:p>
    <w:p w:rsidR="0045462F" w:rsidRPr="0045462F" w:rsidRDefault="0045462F" w:rsidP="0045462F">
      <w:pPr>
        <w:pStyle w:val="StyleCode"/>
      </w:pPr>
      <w:r>
        <w:t>}</w:t>
      </w:r>
    </w:p>
    <w:p w:rsidR="0045462F" w:rsidRDefault="0045462F" w:rsidP="00441F0F">
      <w:pPr>
        <w:pStyle w:val="NoSpacing"/>
        <w:ind w:left="0" w:firstLine="0"/>
        <w:rPr>
          <w:rFonts w:cs="Times New Roman"/>
        </w:rPr>
      </w:pPr>
    </w:p>
    <w:p w:rsidR="00441F0F" w:rsidRDefault="00006ABD" w:rsidP="00C949F2">
      <w:pPr>
        <w:pStyle w:val="Heading1"/>
      </w:pPr>
      <w:r>
        <w:t>Bài 5. Nháy Led liên tục</w:t>
      </w:r>
    </w:p>
    <w:p w:rsidR="00006ABD" w:rsidRDefault="00006ABD" w:rsidP="00C949F2">
      <w:pPr>
        <w:pStyle w:val="Heading2"/>
      </w:pPr>
      <w:r>
        <w:t>Mô tả</w:t>
      </w:r>
    </w:p>
    <w:p w:rsidR="00C5449E" w:rsidRDefault="00006ABD" w:rsidP="00C949F2">
      <w:pPr>
        <w:pStyle w:val="NoSpacing"/>
      </w:pPr>
      <w:r>
        <w:t>Bài này sẽ thực hiện việc</w:t>
      </w:r>
      <w:r w:rsidR="00C949F2">
        <w:t xml:space="preserve"> lập trình</w:t>
      </w:r>
      <w:r>
        <w:t xml:space="preserve"> điều khiển led sáng dần/tắt dần liên tục</w:t>
      </w:r>
      <w:r w:rsidR="00C949F2">
        <w:t>. Đèn Led sẽ được nổi ở cổng số 9 của boarch mạch thông qua biến trở R.</w:t>
      </w:r>
    </w:p>
    <w:p w:rsidR="00C949F2" w:rsidRDefault="00C949F2" w:rsidP="00C949F2">
      <w:pPr>
        <w:pStyle w:val="Heading2"/>
      </w:pPr>
      <w:r>
        <w:lastRenderedPageBreak/>
        <w:t>Sơ đồ mạch điện</w:t>
      </w:r>
    </w:p>
    <w:p w:rsidR="00C949F2" w:rsidRDefault="00C949F2" w:rsidP="00C949F2">
      <w:pPr>
        <w:keepNext/>
        <w:jc w:val="center"/>
      </w:pPr>
      <w:r w:rsidRPr="00C949F2">
        <w:rPr>
          <w:noProof/>
        </w:rPr>
        <w:drawing>
          <wp:inline distT="0" distB="0" distL="0" distR="0" wp14:anchorId="174475D4" wp14:editId="3868F36C">
            <wp:extent cx="3649979" cy="2545381"/>
            <wp:effectExtent l="0" t="0" r="8255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57885" cy="2550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949F2" w:rsidRDefault="00C949F2" w:rsidP="00C949F2">
      <w:pPr>
        <w:pStyle w:val="Caption"/>
        <w:jc w:val="center"/>
      </w:pPr>
      <w:r>
        <w:t xml:space="preserve">HÌnh </w:t>
      </w:r>
      <w:r w:rsidR="004B3666">
        <w:fldChar w:fldCharType="begin"/>
      </w:r>
      <w:r w:rsidR="004B3666">
        <w:instrText xml:space="preserve"> SEQ HÌnh \* ARABIC </w:instrText>
      </w:r>
      <w:r w:rsidR="004B3666">
        <w:fldChar w:fldCharType="separate"/>
      </w:r>
      <w:r w:rsidR="00DA65E6">
        <w:rPr>
          <w:noProof/>
        </w:rPr>
        <w:t>5</w:t>
      </w:r>
      <w:r w:rsidR="004B3666">
        <w:rPr>
          <w:noProof/>
        </w:rPr>
        <w:fldChar w:fldCharType="end"/>
      </w:r>
      <w:r>
        <w:t xml:space="preserve"> Sơ đồ thiết ké</w:t>
      </w:r>
    </w:p>
    <w:p w:rsidR="00C949F2" w:rsidRDefault="00C949F2" w:rsidP="00C949F2">
      <w:pPr>
        <w:pStyle w:val="Heading2"/>
      </w:pPr>
      <w:r>
        <w:t>Linh kiện</w:t>
      </w:r>
    </w:p>
    <w:p w:rsidR="00C949F2" w:rsidRDefault="00C949F2" w:rsidP="00C949F2">
      <w:pPr>
        <w:pStyle w:val="NoSpacing"/>
        <w:numPr>
          <w:ilvl w:val="0"/>
          <w:numId w:val="14"/>
        </w:numPr>
      </w:pPr>
      <w:r>
        <w:t>1 đèn led màu xanh</w:t>
      </w:r>
    </w:p>
    <w:p w:rsidR="00C949F2" w:rsidRPr="00C949F2" w:rsidRDefault="00C949F2" w:rsidP="00C949F2">
      <w:pPr>
        <w:pStyle w:val="NoSpacing"/>
        <w:numPr>
          <w:ilvl w:val="0"/>
          <w:numId w:val="14"/>
        </w:numPr>
      </w:pPr>
      <w:r>
        <w:t xml:space="preserve">1 biến trỡ R 10k </w:t>
      </w:r>
      <w:r>
        <w:rPr>
          <w:rFonts w:cs="Times New Roman"/>
        </w:rPr>
        <w:t>Ω</w:t>
      </w:r>
    </w:p>
    <w:p w:rsidR="00C949F2" w:rsidRDefault="00C949F2" w:rsidP="00C949F2">
      <w:pPr>
        <w:pStyle w:val="Heading2"/>
      </w:pPr>
      <w:r>
        <w:t>Code chương trình</w:t>
      </w:r>
    </w:p>
    <w:p w:rsidR="004B3666" w:rsidRDefault="004B3666" w:rsidP="004B3666">
      <w:pPr>
        <w:pStyle w:val="StyleCode"/>
      </w:pPr>
      <w:r>
        <w:t>int index = 0;</w:t>
      </w:r>
    </w:p>
    <w:p w:rsidR="004B3666" w:rsidRDefault="004B3666" w:rsidP="004B3666">
      <w:pPr>
        <w:pStyle w:val="StyleCode"/>
      </w:pPr>
      <w:r>
        <w:t xml:space="preserve">void </w:t>
      </w:r>
      <w:r w:rsidRPr="00C949F2">
        <w:rPr>
          <w:b/>
        </w:rPr>
        <w:t>setup</w:t>
      </w:r>
      <w:r>
        <w:t>() {</w:t>
      </w:r>
    </w:p>
    <w:p w:rsidR="004B3666" w:rsidRDefault="004B3666" w:rsidP="004B3666">
      <w:pPr>
        <w:pStyle w:val="StyleCode"/>
      </w:pPr>
      <w:r>
        <w:t xml:space="preserve">  </w:t>
      </w:r>
      <w:r>
        <w:tab/>
        <w:t>pinMode(9, OUTPUT);</w:t>
      </w:r>
    </w:p>
    <w:p w:rsidR="004B3666" w:rsidRDefault="004B3666" w:rsidP="004B3666">
      <w:pPr>
        <w:pStyle w:val="StyleCode"/>
      </w:pPr>
      <w:r>
        <w:t>}</w:t>
      </w:r>
    </w:p>
    <w:p w:rsidR="004B3666" w:rsidRDefault="004B3666" w:rsidP="004B3666">
      <w:pPr>
        <w:pStyle w:val="StyleCode"/>
      </w:pPr>
    </w:p>
    <w:p w:rsidR="004B3666" w:rsidRDefault="004B3666" w:rsidP="004B3666">
      <w:pPr>
        <w:pStyle w:val="StyleCode"/>
      </w:pPr>
      <w:r>
        <w:t xml:space="preserve">void </w:t>
      </w:r>
      <w:r w:rsidRPr="00967D7B">
        <w:rPr>
          <w:b/>
        </w:rPr>
        <w:t>loop</w:t>
      </w:r>
      <w:r>
        <w:t>() {</w:t>
      </w:r>
    </w:p>
    <w:p w:rsidR="004B3666" w:rsidRDefault="004B3666" w:rsidP="004B3666">
      <w:pPr>
        <w:pStyle w:val="StyleCode"/>
      </w:pPr>
      <w:r>
        <w:t xml:space="preserve">  </w:t>
      </w:r>
      <w:r>
        <w:tab/>
        <w:t>for(index = 0; index &lt;= 255; index += 5){</w:t>
      </w:r>
    </w:p>
    <w:p w:rsidR="004B3666" w:rsidRDefault="004B3666" w:rsidP="004B3666">
      <w:pPr>
        <w:pStyle w:val="StyleCode"/>
      </w:pPr>
      <w:r>
        <w:t xml:space="preserve">  </w:t>
      </w:r>
      <w:r>
        <w:tab/>
      </w:r>
      <w:r>
        <w:tab/>
        <w:t>analogWrite(9, index);</w:t>
      </w:r>
    </w:p>
    <w:p w:rsidR="004B3666" w:rsidRDefault="004B3666" w:rsidP="004B3666">
      <w:pPr>
        <w:pStyle w:val="StyleCode"/>
      </w:pPr>
      <w:r>
        <w:t xml:space="preserve">   </w:t>
      </w:r>
      <w:r>
        <w:tab/>
        <w:t xml:space="preserve"> delay(50);</w:t>
      </w:r>
    </w:p>
    <w:p w:rsidR="004B3666" w:rsidRDefault="004B3666" w:rsidP="004B3666">
      <w:pPr>
        <w:pStyle w:val="StyleCode"/>
      </w:pPr>
      <w:r>
        <w:t xml:space="preserve">  }</w:t>
      </w:r>
    </w:p>
    <w:p w:rsidR="004B3666" w:rsidRDefault="004B3666" w:rsidP="004B3666">
      <w:pPr>
        <w:pStyle w:val="StyleCode"/>
      </w:pPr>
      <w:r>
        <w:t xml:space="preserve"> </w:t>
      </w:r>
      <w:r>
        <w:tab/>
        <w:t xml:space="preserve"> for(index=255; index&gt;=0; index -= 5){</w:t>
      </w:r>
    </w:p>
    <w:p w:rsidR="004B3666" w:rsidRDefault="004B3666" w:rsidP="004B3666">
      <w:pPr>
        <w:pStyle w:val="StyleCode"/>
      </w:pPr>
      <w:r>
        <w:t xml:space="preserve">  </w:t>
      </w:r>
      <w:r>
        <w:tab/>
      </w:r>
      <w:r>
        <w:tab/>
        <w:t>analogWrite(9, index);</w:t>
      </w:r>
    </w:p>
    <w:p w:rsidR="004B3666" w:rsidRDefault="004B3666" w:rsidP="004B3666">
      <w:pPr>
        <w:pStyle w:val="StyleCode"/>
      </w:pPr>
      <w:r>
        <w:t xml:space="preserve">    </w:t>
      </w:r>
      <w:r>
        <w:tab/>
        <w:t>delay(50);</w:t>
      </w:r>
    </w:p>
    <w:p w:rsidR="004B3666" w:rsidRDefault="004B3666" w:rsidP="004B3666">
      <w:pPr>
        <w:pStyle w:val="StyleCode"/>
      </w:pPr>
      <w:r>
        <w:t xml:space="preserve">  </w:t>
      </w:r>
      <w:r>
        <w:tab/>
        <w:t>}</w:t>
      </w:r>
    </w:p>
    <w:p w:rsidR="004B3666" w:rsidRPr="00C949F2" w:rsidRDefault="004B3666" w:rsidP="004B3666">
      <w:pPr>
        <w:pStyle w:val="StyleCode"/>
      </w:pPr>
      <w:r>
        <w:t>}</w:t>
      </w:r>
    </w:p>
    <w:p w:rsidR="004B3666" w:rsidRDefault="004B3666" w:rsidP="004B3666"/>
    <w:p w:rsidR="004B3666" w:rsidRDefault="004B3666" w:rsidP="004B3666">
      <w:pPr>
        <w:pStyle w:val="Heading1"/>
      </w:pPr>
      <w:r>
        <w:t>Bài 6. Nháy Led 7 đoạn</w:t>
      </w:r>
    </w:p>
    <w:p w:rsidR="004B3666" w:rsidRDefault="004B3666" w:rsidP="00DA65E6">
      <w:pPr>
        <w:pStyle w:val="Heading2"/>
      </w:pPr>
      <w:r>
        <w:t>Mô tả</w:t>
      </w:r>
    </w:p>
    <w:p w:rsidR="004B3666" w:rsidRDefault="004B3666" w:rsidP="00DA65E6">
      <w:pPr>
        <w:pStyle w:val="NoSpacing"/>
      </w:pPr>
      <w:r>
        <w:t xml:space="preserve">Bài này thực hiện </w:t>
      </w:r>
      <w:r w:rsidR="00DA65E6">
        <w:t xml:space="preserve">lập trình </w:t>
      </w:r>
      <w:r>
        <w:t>chương trình nháy led 7 đoạn</w:t>
      </w:r>
      <w:r w:rsidR="00DA65E6">
        <w:t xml:space="preserve"> thể hiện các số từ 0 đến 9 bằng đèn led.</w:t>
      </w:r>
    </w:p>
    <w:p w:rsidR="00DA65E6" w:rsidRDefault="00DA65E6" w:rsidP="00DA65E6">
      <w:pPr>
        <w:pStyle w:val="Heading2"/>
      </w:pPr>
      <w:r>
        <w:lastRenderedPageBreak/>
        <w:t xml:space="preserve">Sơ đồ mạch </w:t>
      </w:r>
    </w:p>
    <w:p w:rsidR="00DA65E6" w:rsidRDefault="00DA65E6" w:rsidP="00DA65E6">
      <w:pPr>
        <w:keepNext/>
        <w:jc w:val="center"/>
      </w:pPr>
      <w:r w:rsidRPr="00DA65E6">
        <w:drawing>
          <wp:inline distT="0" distB="0" distL="0" distR="0" wp14:anchorId="3A960479" wp14:editId="2836562C">
            <wp:extent cx="4803325" cy="187452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06659" cy="18758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65E6" w:rsidRPr="004B3666" w:rsidRDefault="00DA65E6" w:rsidP="00DA65E6">
      <w:pPr>
        <w:pStyle w:val="Caption"/>
        <w:jc w:val="center"/>
      </w:pPr>
      <w:r>
        <w:t xml:space="preserve">HÌnh </w:t>
      </w:r>
      <w:r>
        <w:fldChar w:fldCharType="begin"/>
      </w:r>
      <w:r>
        <w:instrText xml:space="preserve"> SEQ HÌnh \* ARABIC </w:instrText>
      </w:r>
      <w:r>
        <w:fldChar w:fldCharType="separate"/>
      </w:r>
      <w:r>
        <w:rPr>
          <w:noProof/>
        </w:rPr>
        <w:t>6</w:t>
      </w:r>
      <w:r>
        <w:fldChar w:fldCharType="end"/>
      </w:r>
      <w:r>
        <w:t xml:space="preserve"> Sơ đồ thiết kế</w:t>
      </w:r>
    </w:p>
    <w:p w:rsidR="00DA65E6" w:rsidRDefault="00DA65E6" w:rsidP="00DA65E6">
      <w:pPr>
        <w:pStyle w:val="Heading2"/>
      </w:pPr>
      <w:r>
        <w:t>Linh kiện</w:t>
      </w:r>
    </w:p>
    <w:p w:rsidR="00DA65E6" w:rsidRDefault="00DA65E6" w:rsidP="00DA65E6">
      <w:pPr>
        <w:pStyle w:val="NoSpacing"/>
        <w:numPr>
          <w:ilvl w:val="0"/>
          <w:numId w:val="16"/>
        </w:numPr>
      </w:pPr>
      <w:r>
        <w:t>1 led 7 đoạn</w:t>
      </w:r>
    </w:p>
    <w:p w:rsidR="00DA65E6" w:rsidRDefault="00DA65E6" w:rsidP="00DA65E6">
      <w:pPr>
        <w:pStyle w:val="NoSpacing"/>
        <w:numPr>
          <w:ilvl w:val="0"/>
          <w:numId w:val="16"/>
        </w:numPr>
        <w:rPr>
          <w:rFonts w:cs="Times New Roman"/>
        </w:rPr>
      </w:pPr>
      <w:r>
        <w:t xml:space="preserve">1 điện trở 350 </w:t>
      </w:r>
      <w:r>
        <w:rPr>
          <w:rFonts w:cs="Times New Roman"/>
        </w:rPr>
        <w:t>Ω</w:t>
      </w:r>
    </w:p>
    <w:p w:rsidR="00DA65E6" w:rsidRPr="00DA65E6" w:rsidRDefault="00DA65E6" w:rsidP="00DA65E6">
      <w:pPr>
        <w:pStyle w:val="NoSpacing"/>
        <w:numPr>
          <w:ilvl w:val="0"/>
          <w:numId w:val="16"/>
        </w:numPr>
      </w:pPr>
      <w:r>
        <w:rPr>
          <w:rFonts w:cs="Times New Roman"/>
        </w:rPr>
        <w:t>1 thanh ghi dịch</w:t>
      </w:r>
      <w:r w:rsidRPr="00DA65E6">
        <w:rPr>
          <w:rFonts w:cs="Times New Roman"/>
        </w:rPr>
        <w:t xml:space="preserve"> </w:t>
      </w:r>
      <w:r w:rsidRPr="00DA65E6">
        <w:rPr>
          <w:rFonts w:cs="Times New Roman"/>
          <w:bCs/>
          <w:color w:val="202124"/>
          <w:sz w:val="28"/>
          <w:shd w:val="clear" w:color="auto" w:fill="FFFFFF"/>
        </w:rPr>
        <w:t>74HC595</w:t>
      </w:r>
    </w:p>
    <w:p w:rsidR="00E9225C" w:rsidRPr="00E9225C" w:rsidRDefault="00DA65E6" w:rsidP="00E9225C">
      <w:pPr>
        <w:pStyle w:val="Heading2"/>
        <w:rPr>
          <w:shd w:val="clear" w:color="auto" w:fill="FFFFFF"/>
        </w:rPr>
      </w:pPr>
      <w:r>
        <w:rPr>
          <w:shd w:val="clear" w:color="auto" w:fill="FFFFFF"/>
        </w:rPr>
        <w:t>Code chương trình</w:t>
      </w:r>
    </w:p>
    <w:p w:rsidR="00E9225C" w:rsidRDefault="00E9225C" w:rsidP="00E9225C">
      <w:pPr>
        <w:pStyle w:val="StyleCode"/>
      </w:pPr>
      <w:r>
        <w:t>int clockpin = 13;</w:t>
      </w:r>
    </w:p>
    <w:p w:rsidR="00E9225C" w:rsidRDefault="00E9225C" w:rsidP="00E9225C">
      <w:pPr>
        <w:pStyle w:val="StyleCode"/>
      </w:pPr>
      <w:r>
        <w:t>int datapin = 12;</w:t>
      </w:r>
    </w:p>
    <w:p w:rsidR="00E9225C" w:rsidRDefault="00E9225C" w:rsidP="00E9225C">
      <w:pPr>
        <w:pStyle w:val="StyleCode"/>
      </w:pPr>
      <w:r>
        <w:t>int latchpin = 8;</w:t>
      </w:r>
    </w:p>
    <w:p w:rsidR="00E9225C" w:rsidRDefault="00E9225C" w:rsidP="00E9225C">
      <w:pPr>
        <w:pStyle w:val="StyleCode"/>
      </w:pPr>
      <w:r>
        <w:t xml:space="preserve">char LED7SEG[11] = </w:t>
      </w:r>
      <w:r>
        <w:t>{0xC0,0xF9,0xA4,0xB0,0x99,0x92,0x82,0xF8,0x80,0x90,0xff};</w:t>
      </w:r>
    </w:p>
    <w:p w:rsidR="00E9225C" w:rsidRDefault="00E9225C" w:rsidP="00E9225C">
      <w:pPr>
        <w:pStyle w:val="StyleCode"/>
      </w:pPr>
    </w:p>
    <w:p w:rsidR="00E9225C" w:rsidRPr="00E9225C" w:rsidRDefault="00E9225C" w:rsidP="00E9225C">
      <w:pPr>
        <w:pStyle w:val="StyleCode"/>
        <w:rPr>
          <w:rFonts w:ascii="Times New Roman" w:hAnsi="Times New Roman" w:cs="Times New Roman"/>
        </w:rPr>
      </w:pPr>
      <w:r w:rsidRPr="00E9225C">
        <w:rPr>
          <w:rFonts w:ascii="Times New Roman" w:hAnsi="Times New Roman" w:cs="Times New Roman"/>
        </w:rPr>
        <w:t xml:space="preserve">/* </w:t>
      </w:r>
      <w:r>
        <w:rPr>
          <w:rFonts w:ascii="Times New Roman" w:hAnsi="Times New Roman" w:cs="Times New Roman"/>
        </w:rPr>
        <w:tab/>
      </w:r>
      <w:r w:rsidRPr="00E9225C">
        <w:rPr>
          <w:rFonts w:ascii="Times New Roman" w:hAnsi="Times New Roman" w:cs="Times New Roman"/>
        </w:rPr>
        <w:t>shiftOut(dataPin, clockPin, bitOrder, value)</w:t>
      </w:r>
    </w:p>
    <w:p w:rsidR="00E9225C" w:rsidRPr="00E9225C" w:rsidRDefault="00E9225C" w:rsidP="00E9225C">
      <w:pPr>
        <w:pStyle w:val="StyleCode"/>
        <w:rPr>
          <w:rFonts w:ascii="Times New Roman" w:hAnsi="Times New Roman" w:cs="Times New Roman"/>
        </w:rPr>
      </w:pPr>
      <w:r w:rsidRPr="00E9225C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ab/>
      </w:r>
      <w:r w:rsidRPr="00E9225C">
        <w:rPr>
          <w:rFonts w:ascii="Times New Roman" w:hAnsi="Times New Roman" w:cs="Times New Roman"/>
        </w:rPr>
        <w:t>dataPin: chân để xuất ra từng bit. Các kiểu dữ liệu được phép: int.</w:t>
      </w:r>
    </w:p>
    <w:p w:rsidR="00E9225C" w:rsidRPr="00E9225C" w:rsidRDefault="00E9225C" w:rsidP="00E9225C">
      <w:pPr>
        <w:pStyle w:val="StyleCode"/>
        <w:rPr>
          <w:rFonts w:ascii="Times New Roman" w:hAnsi="Times New Roman" w:cs="Times New Roman"/>
        </w:rPr>
      </w:pPr>
      <w:r w:rsidRPr="00E9225C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ab/>
      </w:r>
      <w:r w:rsidRPr="00E9225C">
        <w:rPr>
          <w:rFonts w:ascii="Times New Roman" w:hAnsi="Times New Roman" w:cs="Times New Roman"/>
        </w:rPr>
        <w:t>clockPin: chân để chuyển đổi khi dataPin đã được đặt thành giá trị   chính xác. Các kiểu dữ liệu được phép: int.</w:t>
      </w:r>
    </w:p>
    <w:p w:rsidR="00E9225C" w:rsidRPr="00E9225C" w:rsidRDefault="00E9225C" w:rsidP="00E9225C">
      <w:pPr>
        <w:pStyle w:val="StyleCode"/>
        <w:rPr>
          <w:rFonts w:ascii="Times New Roman" w:hAnsi="Times New Roman" w:cs="Times New Roman"/>
        </w:rPr>
      </w:pPr>
      <w:r w:rsidRPr="00E9225C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ab/>
      </w:r>
      <w:r w:rsidRPr="00E9225C">
        <w:rPr>
          <w:rFonts w:ascii="Times New Roman" w:hAnsi="Times New Roman" w:cs="Times New Roman"/>
        </w:rPr>
        <w:t>bitOrder: thứ tự chuyển ra các bit; MSBFIRST hoặc LSBFIRST. (Bit quan trọng nhất đầu tiên hoặc bit ít quan trọng nhất đầu tiên).</w:t>
      </w:r>
    </w:p>
    <w:p w:rsidR="00E9225C" w:rsidRPr="00E9225C" w:rsidRDefault="00E9225C" w:rsidP="00E9225C">
      <w:pPr>
        <w:pStyle w:val="StyleCode"/>
        <w:rPr>
          <w:rFonts w:ascii="Times New Roman" w:hAnsi="Times New Roman" w:cs="Times New Roman"/>
        </w:rPr>
      </w:pPr>
      <w:r w:rsidRPr="00E9225C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ab/>
      </w:r>
      <w:r w:rsidRPr="00E9225C">
        <w:rPr>
          <w:rFonts w:ascii="Times New Roman" w:hAnsi="Times New Roman" w:cs="Times New Roman"/>
        </w:rPr>
        <w:t xml:space="preserve">value: dữ liệu cần chuyển ra ngoài. Các kiểu dữ liệu được phép: byte </w:t>
      </w:r>
      <w:r>
        <w:rPr>
          <w:rFonts w:ascii="Times New Roman" w:hAnsi="Times New Roman" w:cs="Times New Roman"/>
        </w:rPr>
        <w:t xml:space="preserve">  </w:t>
      </w:r>
      <w:r>
        <w:rPr>
          <w:rFonts w:ascii="Times New Roman" w:hAnsi="Times New Roman" w:cs="Times New Roman"/>
        </w:rPr>
        <w:tab/>
      </w:r>
      <w:r w:rsidRPr="00E9225C">
        <w:rPr>
          <w:rFonts w:ascii="Times New Roman" w:hAnsi="Times New Roman" w:cs="Times New Roman"/>
        </w:rPr>
        <w:t>*/</w:t>
      </w:r>
    </w:p>
    <w:p w:rsidR="00E9225C" w:rsidRDefault="00E9225C" w:rsidP="00E9225C">
      <w:pPr>
        <w:pStyle w:val="StyleCode"/>
      </w:pPr>
    </w:p>
    <w:p w:rsidR="00E9225C" w:rsidRDefault="00E9225C" w:rsidP="00E9225C">
      <w:pPr>
        <w:pStyle w:val="StyleCode"/>
      </w:pPr>
      <w:r>
        <w:t>void setup() {</w:t>
      </w:r>
    </w:p>
    <w:p w:rsidR="00E9225C" w:rsidRDefault="00E9225C" w:rsidP="00E9225C">
      <w:pPr>
        <w:pStyle w:val="StyleCode"/>
      </w:pPr>
      <w:r>
        <w:t xml:space="preserve">  pinMode(clockpin, OUTPUT);</w:t>
      </w:r>
    </w:p>
    <w:p w:rsidR="00E9225C" w:rsidRDefault="00E9225C" w:rsidP="00E9225C">
      <w:pPr>
        <w:pStyle w:val="StyleCode"/>
      </w:pPr>
      <w:r>
        <w:t xml:space="preserve">  pinMode(datapin, OUTPUT);</w:t>
      </w:r>
    </w:p>
    <w:p w:rsidR="00E9225C" w:rsidRDefault="00E9225C" w:rsidP="00E9225C">
      <w:pPr>
        <w:pStyle w:val="StyleCode"/>
      </w:pPr>
      <w:r>
        <w:t xml:space="preserve">  pinMode(latchpin, OUTPUT);</w:t>
      </w:r>
    </w:p>
    <w:p w:rsidR="00E9225C" w:rsidRDefault="00E9225C" w:rsidP="00E9225C">
      <w:pPr>
        <w:pStyle w:val="StyleCode"/>
      </w:pPr>
      <w:r>
        <w:t>}</w:t>
      </w:r>
    </w:p>
    <w:p w:rsidR="00E9225C" w:rsidRDefault="00E9225C" w:rsidP="00E9225C">
      <w:pPr>
        <w:pStyle w:val="StyleCode"/>
      </w:pPr>
    </w:p>
    <w:p w:rsidR="00E9225C" w:rsidRDefault="00E9225C" w:rsidP="00E9225C">
      <w:pPr>
        <w:pStyle w:val="StyleCode"/>
      </w:pPr>
      <w:r>
        <w:t>void loop() {</w:t>
      </w:r>
    </w:p>
    <w:p w:rsidR="00E9225C" w:rsidRDefault="00E9225C" w:rsidP="00E9225C">
      <w:pPr>
        <w:pStyle w:val="StyleCode"/>
      </w:pPr>
      <w:r>
        <w:t xml:space="preserve">  for(int i=0; i&lt;11; i++) {</w:t>
      </w:r>
    </w:p>
    <w:p w:rsidR="00E9225C" w:rsidRDefault="00E9225C" w:rsidP="00E9225C">
      <w:pPr>
        <w:pStyle w:val="StyleCode"/>
      </w:pPr>
      <w:r>
        <w:t xml:space="preserve">    digitalWrite(latchpin, LOW);</w:t>
      </w:r>
    </w:p>
    <w:p w:rsidR="00E9225C" w:rsidRDefault="00E9225C" w:rsidP="00E9225C">
      <w:pPr>
        <w:pStyle w:val="StyleCode"/>
      </w:pPr>
      <w:r>
        <w:t xml:space="preserve">    shiftOut(datapin, clockpin, MSBFIRST, LED7SEG[i]); //0</w:t>
      </w:r>
    </w:p>
    <w:p w:rsidR="00E9225C" w:rsidRDefault="00E9225C" w:rsidP="00E9225C">
      <w:pPr>
        <w:pStyle w:val="StyleCode"/>
      </w:pPr>
      <w:r>
        <w:t xml:space="preserve">    digitalWrite(latchpin, HIGH);</w:t>
      </w:r>
    </w:p>
    <w:p w:rsidR="00E9225C" w:rsidRDefault="00E9225C" w:rsidP="00E9225C">
      <w:pPr>
        <w:pStyle w:val="StyleCode"/>
      </w:pPr>
      <w:r>
        <w:t xml:space="preserve">    delay(100);</w:t>
      </w:r>
    </w:p>
    <w:p w:rsidR="004B3666" w:rsidRDefault="00E9225C" w:rsidP="00E9225C">
      <w:pPr>
        <w:pStyle w:val="StyleCode"/>
      </w:pPr>
      <w:r>
        <w:t xml:space="preserve">  }</w:t>
      </w:r>
    </w:p>
    <w:p w:rsidR="00E9225C" w:rsidRDefault="00E9225C" w:rsidP="00E9225C">
      <w:pPr>
        <w:pStyle w:val="StyleCode"/>
      </w:pPr>
      <w:r>
        <w:t>}</w:t>
      </w:r>
    </w:p>
    <w:p w:rsidR="004B3666" w:rsidRDefault="004B3666" w:rsidP="004B3666">
      <w:bookmarkStart w:id="0" w:name="_GoBack"/>
      <w:bookmarkEnd w:id="0"/>
    </w:p>
    <w:p w:rsidR="004B3666" w:rsidRDefault="004B3666" w:rsidP="004B3666"/>
    <w:p w:rsidR="004B3666" w:rsidRDefault="004B3666" w:rsidP="004B3666"/>
    <w:p w:rsidR="004B3666" w:rsidRDefault="004B3666" w:rsidP="004B3666"/>
    <w:p w:rsidR="004B3666" w:rsidRDefault="004B3666" w:rsidP="004B3666"/>
    <w:p w:rsidR="004B3666" w:rsidRDefault="004B3666" w:rsidP="004B3666"/>
    <w:p w:rsidR="004B3666" w:rsidRDefault="004B3666" w:rsidP="004B3666"/>
    <w:p w:rsidR="004B3666" w:rsidRDefault="004B3666" w:rsidP="004B3666"/>
    <w:p w:rsidR="004B3666" w:rsidRDefault="004B3666" w:rsidP="004B3666"/>
    <w:p w:rsidR="004B3666" w:rsidRDefault="004B3666" w:rsidP="004B3666"/>
    <w:p w:rsidR="004B3666" w:rsidRDefault="004B3666" w:rsidP="004B3666"/>
    <w:p w:rsidR="004B3666" w:rsidRPr="004B3666" w:rsidRDefault="004B3666" w:rsidP="004B3666"/>
    <w:sectPr w:rsidR="004B3666" w:rsidRPr="004B3666" w:rsidSect="00C50CDB">
      <w:pgSz w:w="11906" w:h="16838" w:code="9"/>
      <w:pgMar w:top="1134" w:right="1134" w:bottom="1134" w:left="1701" w:header="720" w:footer="720" w:gutter="0"/>
      <w:cols w:space="720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.VnAvant"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04631"/>
    <w:multiLevelType w:val="hybridMultilevel"/>
    <w:tmpl w:val="F1D07154"/>
    <w:lvl w:ilvl="0" w:tplc="41DE6DD6">
      <w:start w:val="2"/>
      <w:numFmt w:val="bullet"/>
      <w:lvlText w:val="-"/>
      <w:lvlJc w:val="left"/>
      <w:pPr>
        <w:ind w:left="22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1" w15:restartNumberingAfterBreak="0">
    <w:nsid w:val="247A2551"/>
    <w:multiLevelType w:val="hybridMultilevel"/>
    <w:tmpl w:val="9294E4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7184DE6"/>
    <w:multiLevelType w:val="hybridMultilevel"/>
    <w:tmpl w:val="529E0752"/>
    <w:lvl w:ilvl="0" w:tplc="0D469C32">
      <w:start w:val="1"/>
      <w:numFmt w:val="bullet"/>
      <w:pStyle w:val="Heading2"/>
      <w:suff w:val="space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7B9728C"/>
    <w:multiLevelType w:val="hybridMultilevel"/>
    <w:tmpl w:val="45F8D278"/>
    <w:lvl w:ilvl="0" w:tplc="41DE6DD6">
      <w:start w:val="2"/>
      <w:numFmt w:val="bullet"/>
      <w:lvlText w:val="-"/>
      <w:lvlJc w:val="left"/>
      <w:pPr>
        <w:ind w:left="22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4" w15:restartNumberingAfterBreak="0">
    <w:nsid w:val="3E601DE9"/>
    <w:multiLevelType w:val="hybridMultilevel"/>
    <w:tmpl w:val="35708C94"/>
    <w:lvl w:ilvl="0" w:tplc="33F23BBE">
      <w:start w:val="2"/>
      <w:numFmt w:val="bullet"/>
      <w:suff w:val="space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00" w:hanging="360"/>
      </w:pPr>
      <w:rPr>
        <w:rFonts w:ascii="Wingdings" w:hAnsi="Wingdings" w:hint="default"/>
      </w:rPr>
    </w:lvl>
  </w:abstractNum>
  <w:abstractNum w:abstractNumId="5" w15:restartNumberingAfterBreak="0">
    <w:nsid w:val="490053BC"/>
    <w:multiLevelType w:val="hybridMultilevel"/>
    <w:tmpl w:val="3F0AD2C4"/>
    <w:lvl w:ilvl="0" w:tplc="41DE6DD6">
      <w:start w:val="2"/>
      <w:numFmt w:val="bullet"/>
      <w:lvlText w:val="-"/>
      <w:lvlJc w:val="left"/>
      <w:pPr>
        <w:ind w:left="22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6" w15:restartNumberingAfterBreak="0">
    <w:nsid w:val="4A0026EF"/>
    <w:multiLevelType w:val="hybridMultilevel"/>
    <w:tmpl w:val="C0284CA4"/>
    <w:lvl w:ilvl="0" w:tplc="2224134C">
      <w:start w:val="2"/>
      <w:numFmt w:val="bullet"/>
      <w:suff w:val="space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00" w:hanging="360"/>
      </w:pPr>
      <w:rPr>
        <w:rFonts w:ascii="Wingdings" w:hAnsi="Wingdings" w:hint="default"/>
      </w:rPr>
    </w:lvl>
  </w:abstractNum>
  <w:abstractNum w:abstractNumId="7" w15:restartNumberingAfterBreak="0">
    <w:nsid w:val="4A7656C5"/>
    <w:multiLevelType w:val="hybridMultilevel"/>
    <w:tmpl w:val="F15E3132"/>
    <w:lvl w:ilvl="0" w:tplc="41DE6DD6">
      <w:start w:val="2"/>
      <w:numFmt w:val="bullet"/>
      <w:lvlText w:val="-"/>
      <w:lvlJc w:val="left"/>
      <w:pPr>
        <w:ind w:left="22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8" w15:restartNumberingAfterBreak="0">
    <w:nsid w:val="4E6123A8"/>
    <w:multiLevelType w:val="hybridMultilevel"/>
    <w:tmpl w:val="2D9C29B4"/>
    <w:lvl w:ilvl="0" w:tplc="41DE6DD6">
      <w:start w:val="2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3E66121"/>
    <w:multiLevelType w:val="hybridMultilevel"/>
    <w:tmpl w:val="10C8503A"/>
    <w:lvl w:ilvl="0" w:tplc="D32CB790">
      <w:start w:val="2"/>
      <w:numFmt w:val="bullet"/>
      <w:suff w:val="space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00" w:hanging="360"/>
      </w:pPr>
      <w:rPr>
        <w:rFonts w:ascii="Wingdings" w:hAnsi="Wingdings" w:hint="default"/>
      </w:rPr>
    </w:lvl>
  </w:abstractNum>
  <w:abstractNum w:abstractNumId="10" w15:restartNumberingAfterBreak="0">
    <w:nsid w:val="589C15F4"/>
    <w:multiLevelType w:val="hybridMultilevel"/>
    <w:tmpl w:val="B55ACA98"/>
    <w:lvl w:ilvl="0" w:tplc="41DE6DD6">
      <w:start w:val="2"/>
      <w:numFmt w:val="bullet"/>
      <w:lvlText w:val="-"/>
      <w:lvlJc w:val="left"/>
      <w:pPr>
        <w:ind w:left="22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11" w15:restartNumberingAfterBreak="0">
    <w:nsid w:val="5AFC42BE"/>
    <w:multiLevelType w:val="hybridMultilevel"/>
    <w:tmpl w:val="B1C41E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1DE6DD6">
      <w:start w:val="2"/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DB772C7"/>
    <w:multiLevelType w:val="hybridMultilevel"/>
    <w:tmpl w:val="14C2C752"/>
    <w:lvl w:ilvl="0" w:tplc="FF18FB14">
      <w:start w:val="2"/>
      <w:numFmt w:val="bullet"/>
      <w:suff w:val="space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00" w:hanging="360"/>
      </w:pPr>
      <w:rPr>
        <w:rFonts w:ascii="Wingdings" w:hAnsi="Wingdings" w:hint="default"/>
      </w:rPr>
    </w:lvl>
  </w:abstractNum>
  <w:abstractNum w:abstractNumId="13" w15:restartNumberingAfterBreak="0">
    <w:nsid w:val="6C8A3E82"/>
    <w:multiLevelType w:val="hybridMultilevel"/>
    <w:tmpl w:val="AA02BE02"/>
    <w:lvl w:ilvl="0" w:tplc="41DE6DD6">
      <w:start w:val="2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6242621"/>
    <w:multiLevelType w:val="hybridMultilevel"/>
    <w:tmpl w:val="08F64492"/>
    <w:lvl w:ilvl="0" w:tplc="41DE6DD6">
      <w:start w:val="2"/>
      <w:numFmt w:val="bullet"/>
      <w:lvlText w:val="-"/>
      <w:lvlJc w:val="left"/>
      <w:pPr>
        <w:ind w:left="22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15" w15:restartNumberingAfterBreak="0">
    <w:nsid w:val="7E625304"/>
    <w:multiLevelType w:val="hybridMultilevel"/>
    <w:tmpl w:val="09CAE25E"/>
    <w:lvl w:ilvl="0" w:tplc="B37AD4F2">
      <w:start w:val="2"/>
      <w:numFmt w:val="bullet"/>
      <w:suff w:val="space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1"/>
  </w:num>
  <w:num w:numId="3">
    <w:abstractNumId w:val="2"/>
  </w:num>
  <w:num w:numId="4">
    <w:abstractNumId w:val="8"/>
  </w:num>
  <w:num w:numId="5">
    <w:abstractNumId w:val="10"/>
  </w:num>
  <w:num w:numId="6">
    <w:abstractNumId w:val="15"/>
  </w:num>
  <w:num w:numId="7">
    <w:abstractNumId w:val="13"/>
  </w:num>
  <w:num w:numId="8">
    <w:abstractNumId w:val="0"/>
  </w:num>
  <w:num w:numId="9">
    <w:abstractNumId w:val="3"/>
  </w:num>
  <w:num w:numId="10">
    <w:abstractNumId w:val="12"/>
  </w:num>
  <w:num w:numId="11">
    <w:abstractNumId w:val="7"/>
  </w:num>
  <w:num w:numId="12">
    <w:abstractNumId w:val="9"/>
  </w:num>
  <w:num w:numId="13">
    <w:abstractNumId w:val="5"/>
  </w:num>
  <w:num w:numId="14">
    <w:abstractNumId w:val="4"/>
  </w:num>
  <w:num w:numId="15">
    <w:abstractNumId w:val="14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40"/>
  <w:drawingGridVerticalSpacing w:val="381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wMzcyMTCzNDA0MLdU0lEKTi0uzszPAykwqwUAlucDCywAAAA="/>
  </w:docVars>
  <w:rsids>
    <w:rsidRoot w:val="00C50CDB"/>
    <w:rsid w:val="00006ABD"/>
    <w:rsid w:val="00031857"/>
    <w:rsid w:val="00093194"/>
    <w:rsid w:val="001B4F54"/>
    <w:rsid w:val="003368AC"/>
    <w:rsid w:val="00441F0F"/>
    <w:rsid w:val="0045462F"/>
    <w:rsid w:val="004B3666"/>
    <w:rsid w:val="004E70B9"/>
    <w:rsid w:val="00501A2C"/>
    <w:rsid w:val="005547D9"/>
    <w:rsid w:val="005D51E1"/>
    <w:rsid w:val="006C2CDA"/>
    <w:rsid w:val="007D182A"/>
    <w:rsid w:val="007F046E"/>
    <w:rsid w:val="008A54BF"/>
    <w:rsid w:val="00967D7B"/>
    <w:rsid w:val="009B286D"/>
    <w:rsid w:val="00AE565B"/>
    <w:rsid w:val="00C26675"/>
    <w:rsid w:val="00C50CDB"/>
    <w:rsid w:val="00C5449E"/>
    <w:rsid w:val="00C949F2"/>
    <w:rsid w:val="00CB2564"/>
    <w:rsid w:val="00D437EC"/>
    <w:rsid w:val="00DA65E6"/>
    <w:rsid w:val="00DE1124"/>
    <w:rsid w:val="00E30E43"/>
    <w:rsid w:val="00E922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46374B"/>
  <w15:chartTrackingRefBased/>
  <w15:docId w15:val="{E391BC52-3169-428D-9219-B8353B3D2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8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5449E"/>
    <w:pPr>
      <w:keepNext/>
      <w:keepLines/>
      <w:spacing w:before="240" w:after="0" w:line="276" w:lineRule="auto"/>
      <w:outlineLvl w:val="0"/>
    </w:pPr>
    <w:rPr>
      <w:rFonts w:eastAsiaTheme="majorEastAsia" w:cs="Times New Roman"/>
      <w:b/>
      <w:color w:val="2E74B5" w:themeColor="accent1" w:themeShade="BF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31857"/>
    <w:pPr>
      <w:keepNext/>
      <w:keepLines/>
      <w:numPr>
        <w:numId w:val="3"/>
      </w:numPr>
      <w:spacing w:before="40" w:after="0" w:line="276" w:lineRule="auto"/>
      <w:outlineLvl w:val="1"/>
    </w:pPr>
    <w:rPr>
      <w:rFonts w:eastAsiaTheme="majorEastAsia" w:cs="Times New Roman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5449E"/>
    <w:rPr>
      <w:rFonts w:eastAsiaTheme="majorEastAsia" w:cs="Times New Roman"/>
      <w:b/>
      <w:color w:val="2E74B5" w:themeColor="accent1" w:themeShade="BF"/>
      <w:szCs w:val="32"/>
    </w:rPr>
  </w:style>
  <w:style w:type="paragraph" w:styleId="ListParagraph">
    <w:name w:val="List Paragraph"/>
    <w:basedOn w:val="Normal"/>
    <w:uiPriority w:val="34"/>
    <w:qFormat/>
    <w:rsid w:val="00C50CDB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031857"/>
    <w:rPr>
      <w:rFonts w:eastAsiaTheme="majorEastAsia" w:cs="Times New Roman"/>
      <w:color w:val="2E74B5" w:themeColor="accent1" w:themeShade="BF"/>
      <w:sz w:val="26"/>
      <w:szCs w:val="26"/>
    </w:rPr>
  </w:style>
  <w:style w:type="paragraph" w:styleId="NoSpacing">
    <w:name w:val="No Spacing"/>
    <w:uiPriority w:val="1"/>
    <w:qFormat/>
    <w:rsid w:val="00D437EC"/>
    <w:pPr>
      <w:spacing w:after="0" w:line="240" w:lineRule="auto"/>
      <w:ind w:left="851" w:firstLine="709"/>
      <w:jc w:val="both"/>
    </w:pPr>
    <w:rPr>
      <w:sz w:val="26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C5449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StyleCode">
    <w:name w:val="Style Code"/>
    <w:basedOn w:val="Normal"/>
    <w:link w:val="StyleCodeChar"/>
    <w:qFormat/>
    <w:rsid w:val="00CB2564"/>
    <w:pPr>
      <w:pBdr>
        <w:top w:val="dashed" w:sz="4" w:space="1" w:color="auto"/>
        <w:left w:val="dashed" w:sz="4" w:space="4" w:color="auto"/>
        <w:bottom w:val="dashed" w:sz="4" w:space="1" w:color="auto"/>
        <w:right w:val="dashed" w:sz="4" w:space="4" w:color="auto"/>
      </w:pBdr>
      <w:spacing w:after="0" w:line="276" w:lineRule="auto"/>
      <w:ind w:left="1418" w:firstLine="22"/>
    </w:pPr>
    <w:rPr>
      <w:rFonts w:ascii=".VnAvant" w:hAnsi=".VnAvant"/>
      <w:sz w:val="22"/>
    </w:rPr>
  </w:style>
  <w:style w:type="character" w:customStyle="1" w:styleId="StyleCodeChar">
    <w:name w:val="Style Code Char"/>
    <w:basedOn w:val="DefaultParagraphFont"/>
    <w:link w:val="StyleCode"/>
    <w:rsid w:val="00CB2564"/>
    <w:rPr>
      <w:rFonts w:ascii=".VnAvant" w:hAnsi=".VnAvant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25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16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80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D7051B-0340-4521-9ED2-743D196885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7</Pages>
  <Words>619</Words>
  <Characters>353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21</cp:revision>
  <dcterms:created xsi:type="dcterms:W3CDTF">2021-10-07T09:05:00Z</dcterms:created>
  <dcterms:modified xsi:type="dcterms:W3CDTF">2021-10-07T15:42:00Z</dcterms:modified>
</cp:coreProperties>
</file>